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916402" w14:textId="77777777" w:rsidR="009E20B5" w:rsidRPr="009E20B5" w:rsidRDefault="009E20B5" w:rsidP="009E20B5">
      <w:pPr>
        <w:rPr>
          <w:sz w:val="24"/>
          <w:szCs w:val="24"/>
        </w:rPr>
      </w:pPr>
      <w:bookmarkStart w:id="0" w:name="_GoBack"/>
      <w:bookmarkEnd w:id="0"/>
      <w:r w:rsidRPr="009E20B5">
        <w:rPr>
          <w:sz w:val="24"/>
          <w:szCs w:val="24"/>
        </w:rPr>
        <w:t xml:space="preserve">As you have probably heard the adults around you saying, this is a funny time for all of us! </w:t>
      </w:r>
    </w:p>
    <w:p w14:paraId="31B67A0B" w14:textId="77777777" w:rsidR="009E20B5" w:rsidRPr="009E20B5" w:rsidRDefault="009E20B5" w:rsidP="004C6BFA">
      <w:pPr>
        <w:spacing w:before="120"/>
        <w:rPr>
          <w:sz w:val="24"/>
          <w:szCs w:val="24"/>
        </w:rPr>
      </w:pPr>
      <w:r w:rsidRPr="009E20B5">
        <w:rPr>
          <w:sz w:val="24"/>
          <w:szCs w:val="24"/>
        </w:rPr>
        <w:t xml:space="preserve">Let’s make sure you don’t forget it by writing a few things down. </w:t>
      </w:r>
    </w:p>
    <w:p w14:paraId="0EEF69CC" w14:textId="18EBB704" w:rsidR="004E3BD3" w:rsidRDefault="004E3BD3" w:rsidP="009E20B5">
      <w:pPr>
        <w:rPr>
          <w:sz w:val="24"/>
          <w:szCs w:val="24"/>
        </w:rPr>
      </w:pPr>
    </w:p>
    <w:p w14:paraId="25D8D27F" w14:textId="2555DDAD" w:rsidR="009E20B5" w:rsidRDefault="009E20B5" w:rsidP="009E20B5">
      <w:pPr>
        <w:shd w:val="clear" w:color="auto" w:fill="EAF1DD" w:themeFill="accent3" w:themeFillTint="33"/>
        <w:rPr>
          <w:sz w:val="24"/>
          <w:szCs w:val="24"/>
        </w:rPr>
      </w:pPr>
      <w:r>
        <w:rPr>
          <w:sz w:val="24"/>
          <w:szCs w:val="24"/>
        </w:rPr>
        <w:t>All about you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1"/>
        <w:gridCol w:w="4569"/>
      </w:tblGrid>
      <w:tr w:rsidR="006E093B" w14:paraId="3DD48FFE" w14:textId="77777777" w:rsidTr="006E093B">
        <w:trPr>
          <w:trHeight w:val="7483"/>
        </w:trPr>
        <w:tc>
          <w:tcPr>
            <w:tcW w:w="4836" w:type="dxa"/>
            <w:vAlign w:val="center"/>
          </w:tcPr>
          <w:p w14:paraId="38C34061" w14:textId="66327BDA" w:rsidR="000751C5" w:rsidRDefault="00EE7D22" w:rsidP="00E650B3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772F899E" wp14:editId="3B81A995">
                      <wp:extent cx="3035300" cy="4237567"/>
                      <wp:effectExtent l="12700" t="12700" r="12700" b="17145"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35300" cy="423756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accent3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B7A3274" id="Rectangle 17" o:spid="_x0000_s1026" style="width:239pt;height:333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" filled="f" strokecolor="#9bbb59 [3206]" strokeweight="2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4825" w:type="dxa"/>
            <w:tcBorders>
              <w:bottom w:val="single" w:sz="18" w:space="0" w:color="9BBB59" w:themeColor="accent3"/>
            </w:tcBorders>
            <w:vAlign w:val="center"/>
          </w:tcPr>
          <w:p w14:paraId="6E2D3D72" w14:textId="77777777" w:rsidR="000751C5" w:rsidRDefault="00EE7D22" w:rsidP="006E093B">
            <w:pPr>
              <w:jc w:val="right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5D8CADB0" wp14:editId="6D93531B">
                      <wp:extent cx="2807970" cy="429895"/>
                      <wp:effectExtent l="0" t="0" r="0" b="205105"/>
                      <wp:docPr id="2" name="Rectangular Callout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3858768" y="2578608"/>
                                <a:ext cx="2807970" cy="429895"/>
                              </a:xfrm>
                              <a:prstGeom prst="wedgeRectCallout">
                                <a:avLst>
                                  <a:gd name="adj1" fmla="val -2236"/>
                                  <a:gd name="adj2" fmla="val 94634"/>
                                </a:avLst>
                              </a:prstGeom>
                              <a:solidFill>
                                <a:schemeClr val="accent3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49F15A9" w14:textId="77777777" w:rsidR="00EE7D22" w:rsidRDefault="00EE7D22" w:rsidP="00EE7D22">
                                  <w:r>
                                    <w:t>Draw or stick a picture of yourself here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D8CADB0" id="_x0000_t61" coordsize="21600,21600" o:spt="61" adj="1350,25920" path="m,l0@8@12@24,0@9,,21600@6,21600@15@27@7,21600,21600,21600,21600@9@18@30,21600@8,21600,0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/>
                      <v:handles>
                        <v:h position="#0,#1"/>
                      </v:handles>
                    </v:shapetype>
                    <v:shape id="Rectangular Callout 2" o:spid="_x0000_s1026" type="#_x0000_t61" style="width:221.1pt;height:3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" adj="10317,31241" fillcolor="#d6e3bc [1302]" stroked="f" strokeweight="2pt">
                      <v:textbox>
                        <w:txbxContent>
                          <w:p w14:paraId="049F15A9" w14:textId="77777777" w:rsidR="00EE7D22" w:rsidRDefault="00EE7D22" w:rsidP="00EE7D22">
                            <w:r>
                              <w:t>Draw or stick a picture of yourself here.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79F4C272" w14:textId="5A2327EC" w:rsidR="00EE7D22" w:rsidRDefault="00EE7D22" w:rsidP="006E093B">
            <w:pPr>
              <w:spacing w:before="240"/>
              <w:jc w:val="right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11BF79CE" wp14:editId="6D75DCD7">
                  <wp:extent cx="2348609" cy="1405467"/>
                  <wp:effectExtent l="0" t="0" r="1270" b="4445"/>
                  <wp:docPr id="3" name="Picture 3" descr="A picture containing wheel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ortois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1309" cy="14429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93B" w14:paraId="1B202813" w14:textId="77777777" w:rsidTr="00B22140">
        <w:trPr>
          <w:trHeight w:val="2268"/>
        </w:trPr>
        <w:tc>
          <w:tcPr>
            <w:tcW w:w="4836" w:type="dxa"/>
            <w:tcBorders>
              <w:right w:val="single" w:sz="18" w:space="0" w:color="9BBB59" w:themeColor="accent3"/>
            </w:tcBorders>
            <w:vAlign w:val="center"/>
          </w:tcPr>
          <w:p w14:paraId="495BF684" w14:textId="7497493E" w:rsidR="000751C5" w:rsidRDefault="000751C5" w:rsidP="000751C5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6AE1C04A" wp14:editId="2C28057D">
                      <wp:extent cx="2808000" cy="428400"/>
                      <wp:effectExtent l="0" t="0" r="0" b="181610"/>
                      <wp:docPr id="6" name="Rectangular Callout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08000" cy="428400"/>
                              </a:xfrm>
                              <a:prstGeom prst="wedgeRectCallout">
                                <a:avLst>
                                  <a:gd name="adj1" fmla="val 1671"/>
                                  <a:gd name="adj2" fmla="val 9038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32D1BFC" w14:textId="77777777" w:rsidR="000751C5" w:rsidRDefault="000751C5" w:rsidP="000751C5">
                                  <w:r>
                                    <w:t>How old are you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AE1C04A" id="Rectangular Callout 6" o:spid="_x0000_s1027" type="#_x0000_t61" style="width:221.1pt;height:3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" adj="11161,30322" fillcolor="#eaf1dd [662]" stroked="f" strokeweight="2pt">
                      <v:textbox>
                        <w:txbxContent>
                          <w:p w14:paraId="032D1BFC" w14:textId="77777777" w:rsidR="000751C5" w:rsidRDefault="000751C5" w:rsidP="000751C5">
                            <w:r>
                              <w:t>How old are you?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1FCC735C" w14:textId="5C0C3ACF" w:rsidR="00F450B6" w:rsidRDefault="000751C5" w:rsidP="000751C5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5C38ECD7" wp14:editId="0EE2E58D">
                  <wp:extent cx="1202999" cy="719905"/>
                  <wp:effectExtent l="0" t="0" r="3810" b="4445"/>
                  <wp:docPr id="7" name="Picture 7" descr="A picture containing wheel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ortois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26938" cy="7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5" w:type="dxa"/>
            <w:tcBorders>
              <w:top w:val="single" w:sz="18" w:space="0" w:color="9BBB59" w:themeColor="accent3"/>
              <w:left w:val="single" w:sz="18" w:space="0" w:color="9BBB59" w:themeColor="accent3"/>
              <w:bottom w:val="single" w:sz="18" w:space="0" w:color="9BBB59" w:themeColor="accent3"/>
              <w:right w:val="single" w:sz="18" w:space="0" w:color="9BBB59" w:themeColor="accent3"/>
            </w:tcBorders>
            <w:vAlign w:val="center"/>
          </w:tcPr>
          <w:p w14:paraId="01725B2B" w14:textId="7C75990B" w:rsidR="00F450B6" w:rsidRDefault="00B22140" w:rsidP="00B22140">
            <w:pPr>
              <w:tabs>
                <w:tab w:val="left" w:leader="dot" w:pos="342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am </w:t>
            </w:r>
            <w:r>
              <w:rPr>
                <w:sz w:val="24"/>
                <w:szCs w:val="24"/>
              </w:rPr>
              <w:tab/>
              <w:t>years old.</w:t>
            </w:r>
          </w:p>
        </w:tc>
      </w:tr>
      <w:tr w:rsidR="000751C5" w14:paraId="03EF5AD2" w14:textId="77777777" w:rsidTr="00B22140">
        <w:trPr>
          <w:trHeight w:val="2268"/>
        </w:trPr>
        <w:tc>
          <w:tcPr>
            <w:tcW w:w="4836" w:type="dxa"/>
            <w:tcBorders>
              <w:right w:val="single" w:sz="18" w:space="0" w:color="9BBB59" w:themeColor="accent3"/>
            </w:tcBorders>
            <w:vAlign w:val="center"/>
          </w:tcPr>
          <w:p w14:paraId="13D22B1D" w14:textId="77777777" w:rsidR="000751C5" w:rsidRDefault="000751C5" w:rsidP="000751C5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28A20AF5" wp14:editId="57EF6056">
                      <wp:extent cx="2808000" cy="430305"/>
                      <wp:effectExtent l="0" t="0" r="0" b="179705"/>
                      <wp:docPr id="8" name="Rectangular Callout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08000" cy="430305"/>
                              </a:xfrm>
                              <a:prstGeom prst="wedgeRectCallout">
                                <a:avLst>
                                  <a:gd name="adj1" fmla="val 1671"/>
                                  <a:gd name="adj2" fmla="val 9038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EA0B3AF" w14:textId="7A4BE6BF" w:rsidR="000751C5" w:rsidRDefault="000751C5" w:rsidP="000751C5">
                                  <w:r>
                                    <w:t>How tall are you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8A20AF5" id="Rectangular Callout 8" o:spid="_x0000_s1028" type="#_x0000_t61" style="width:221.1pt;height:3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" adj="11161,30322" fillcolor="#eaf1dd [662]" stroked="f" strokeweight="2pt">
                      <v:textbox>
                        <w:txbxContent>
                          <w:p w14:paraId="2EA0B3AF" w14:textId="7A4BE6BF" w:rsidR="000751C5" w:rsidRDefault="000751C5" w:rsidP="000751C5">
                            <w:r>
                              <w:t>How tall are you?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36E2A9B9" w14:textId="1F2F3763" w:rsidR="000751C5" w:rsidRDefault="000751C5" w:rsidP="000751C5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716C9200" wp14:editId="6D29FD50">
                  <wp:extent cx="1202999" cy="719905"/>
                  <wp:effectExtent l="0" t="0" r="3810" b="4445"/>
                  <wp:docPr id="9" name="Picture 9" descr="A picture containing wheel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ortois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26938" cy="7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5" w:type="dxa"/>
            <w:tcBorders>
              <w:top w:val="single" w:sz="18" w:space="0" w:color="9BBB59" w:themeColor="accent3"/>
              <w:left w:val="single" w:sz="18" w:space="0" w:color="9BBB59" w:themeColor="accent3"/>
              <w:bottom w:val="single" w:sz="18" w:space="0" w:color="9BBB59" w:themeColor="accent3"/>
              <w:right w:val="single" w:sz="18" w:space="0" w:color="9BBB59" w:themeColor="accent3"/>
            </w:tcBorders>
            <w:vAlign w:val="center"/>
          </w:tcPr>
          <w:p w14:paraId="3095F546" w14:textId="467D440A" w:rsidR="000751C5" w:rsidRDefault="00B22140" w:rsidP="00B22140">
            <w:pPr>
              <w:tabs>
                <w:tab w:val="left" w:leader="dot" w:pos="342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am </w:t>
            </w:r>
            <w:r>
              <w:rPr>
                <w:sz w:val="24"/>
                <w:szCs w:val="24"/>
              </w:rPr>
              <w:tab/>
              <w:t>cm tall.</w:t>
            </w:r>
          </w:p>
        </w:tc>
      </w:tr>
    </w:tbl>
    <w:p w14:paraId="284424EA" w14:textId="64DC00F5" w:rsidR="006E093B" w:rsidRDefault="006E093B">
      <w:r w:rsidRPr="00B22140">
        <w:rPr>
          <w:sz w:val="8"/>
          <w:szCs w:val="11"/>
        </w:rPr>
        <w:br w:type="page"/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2"/>
        <w:gridCol w:w="4825"/>
      </w:tblGrid>
      <w:tr w:rsidR="000751C5" w14:paraId="67B4E030" w14:textId="77777777" w:rsidTr="006E093B">
        <w:trPr>
          <w:trHeight w:val="4649"/>
        </w:trPr>
        <w:tc>
          <w:tcPr>
            <w:tcW w:w="4836" w:type="dxa"/>
            <w:tcBorders>
              <w:right w:val="single" w:sz="18" w:space="0" w:color="9BBB59" w:themeColor="accent3"/>
            </w:tcBorders>
            <w:vAlign w:val="center"/>
          </w:tcPr>
          <w:p w14:paraId="545C599D" w14:textId="77777777" w:rsidR="000751C5" w:rsidRDefault="000751C5" w:rsidP="007E668F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w:lastRenderedPageBreak/>
              <mc:AlternateContent>
                <mc:Choice Requires="wps">
                  <w:drawing>
                    <wp:inline distT="0" distB="0" distL="0" distR="0" wp14:anchorId="6A36FBDA" wp14:editId="15C02A20">
                      <wp:extent cx="2808000" cy="430305"/>
                      <wp:effectExtent l="0" t="0" r="0" b="179705"/>
                      <wp:docPr id="10" name="Rectangular Callout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08000" cy="430305"/>
                              </a:xfrm>
                              <a:prstGeom prst="wedgeRectCallout">
                                <a:avLst>
                                  <a:gd name="adj1" fmla="val 1671"/>
                                  <a:gd name="adj2" fmla="val 9038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94094C4" w14:textId="4C4A3CBA" w:rsidR="000751C5" w:rsidRDefault="000751C5" w:rsidP="000751C5">
                                  <w:r>
                                    <w:t>Who lives with you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A36FBDA" id="Rectangular Callout 10" o:spid="_x0000_s1029" type="#_x0000_t61" style="width:221.1pt;height:3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" adj="11161,30322" fillcolor="#eaf1dd [662]" stroked="f" strokeweight="2pt">
                      <v:textbox>
                        <w:txbxContent>
                          <w:p w14:paraId="794094C4" w14:textId="4C4A3CBA" w:rsidR="000751C5" w:rsidRDefault="000751C5" w:rsidP="000751C5">
                            <w:r>
                              <w:t>Who lives with you?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75E6C096" w14:textId="77777777" w:rsidR="000751C5" w:rsidRDefault="000751C5" w:rsidP="007E668F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7EA7253D" wp14:editId="6D4C92BD">
                  <wp:extent cx="1202999" cy="719905"/>
                  <wp:effectExtent l="0" t="0" r="3810" b="4445"/>
                  <wp:docPr id="13" name="Picture 13" descr="A picture containing wheel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ortois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26938" cy="7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5" w:type="dxa"/>
            <w:tcBorders>
              <w:top w:val="single" w:sz="18" w:space="0" w:color="9BBB59" w:themeColor="accent3"/>
              <w:left w:val="single" w:sz="18" w:space="0" w:color="9BBB59" w:themeColor="accent3"/>
              <w:bottom w:val="single" w:sz="18" w:space="0" w:color="9BBB59" w:themeColor="accent3"/>
              <w:right w:val="single" w:sz="18" w:space="0" w:color="9BBB59" w:themeColor="accent3"/>
            </w:tcBorders>
            <w:vAlign w:val="center"/>
          </w:tcPr>
          <w:p w14:paraId="3AC09194" w14:textId="77777777" w:rsidR="000751C5" w:rsidRDefault="00B22140" w:rsidP="00B22140">
            <w:pPr>
              <w:tabs>
                <w:tab w:val="left" w:leader="dot" w:pos="4609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05B66FF8" w14:textId="77777777" w:rsidR="00B22140" w:rsidRDefault="00B22140" w:rsidP="00B22140">
            <w:pPr>
              <w:tabs>
                <w:tab w:val="left" w:leader="dot" w:pos="4609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19869C6A" w14:textId="77777777" w:rsidR="00B22140" w:rsidRDefault="00B22140" w:rsidP="00B22140">
            <w:pPr>
              <w:tabs>
                <w:tab w:val="left" w:leader="dot" w:pos="4609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030D0F33" w14:textId="77777777" w:rsidR="00B22140" w:rsidRDefault="00B22140" w:rsidP="00B22140">
            <w:pPr>
              <w:tabs>
                <w:tab w:val="left" w:leader="dot" w:pos="4609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6F6B37C2" w14:textId="77777777" w:rsidR="006E093B" w:rsidRDefault="006E093B" w:rsidP="00B22140">
            <w:pPr>
              <w:tabs>
                <w:tab w:val="left" w:leader="dot" w:pos="4609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3077318E" w14:textId="7F4703A3" w:rsidR="006E093B" w:rsidRDefault="006E093B" w:rsidP="00B22140">
            <w:pPr>
              <w:tabs>
                <w:tab w:val="left" w:leader="dot" w:pos="4609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</w:tc>
      </w:tr>
      <w:tr w:rsidR="00F367F5" w14:paraId="7E0DA75C" w14:textId="77777777" w:rsidTr="006E093B">
        <w:trPr>
          <w:trHeight w:val="4649"/>
        </w:trPr>
        <w:tc>
          <w:tcPr>
            <w:tcW w:w="4836" w:type="dxa"/>
            <w:tcBorders>
              <w:right w:val="single" w:sz="18" w:space="0" w:color="9BBB59" w:themeColor="accent3"/>
            </w:tcBorders>
            <w:vAlign w:val="center"/>
          </w:tcPr>
          <w:p w14:paraId="0CCCF03E" w14:textId="77777777" w:rsidR="00F367F5" w:rsidRDefault="00F367F5" w:rsidP="007E668F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53694908" wp14:editId="09238B3B">
                      <wp:extent cx="2808000" cy="428400"/>
                      <wp:effectExtent l="0" t="0" r="0" b="181610"/>
                      <wp:docPr id="18" name="Rectangular Callout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08000" cy="428400"/>
                              </a:xfrm>
                              <a:prstGeom prst="wedgeRectCallout">
                                <a:avLst>
                                  <a:gd name="adj1" fmla="val 1671"/>
                                  <a:gd name="adj2" fmla="val 9038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55B588C" w14:textId="06C3CCB2" w:rsidR="00F367F5" w:rsidRDefault="00F367F5" w:rsidP="00F367F5">
                                  <w:r>
                                    <w:t>Who are your best friends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3694908" id="Rectangular Callout 18" o:spid="_x0000_s1030" type="#_x0000_t61" style="width:221.1pt;height:3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" adj="11161,30322" fillcolor="#eaf1dd [662]" stroked="f" strokeweight="2pt">
                      <v:textbox>
                        <w:txbxContent>
                          <w:p w14:paraId="255B588C" w14:textId="06C3CCB2" w:rsidR="00F367F5" w:rsidRDefault="00F367F5" w:rsidP="00F367F5">
                            <w:r>
                              <w:t>Who are your best friends?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2D293485" w14:textId="77777777" w:rsidR="00F367F5" w:rsidRDefault="00F367F5" w:rsidP="007E668F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33A10950" wp14:editId="43EF025A">
                  <wp:extent cx="1202999" cy="719905"/>
                  <wp:effectExtent l="0" t="0" r="3810" b="4445"/>
                  <wp:docPr id="21" name="Picture 21" descr="A picture containing wheel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ortois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26938" cy="7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5" w:type="dxa"/>
            <w:tcBorders>
              <w:top w:val="single" w:sz="18" w:space="0" w:color="9BBB59" w:themeColor="accent3"/>
              <w:left w:val="single" w:sz="18" w:space="0" w:color="9BBB59" w:themeColor="accent3"/>
              <w:bottom w:val="single" w:sz="18" w:space="0" w:color="9BBB59" w:themeColor="accent3"/>
              <w:right w:val="single" w:sz="18" w:space="0" w:color="9BBB59" w:themeColor="accent3"/>
            </w:tcBorders>
            <w:vAlign w:val="center"/>
          </w:tcPr>
          <w:p w14:paraId="49277D48" w14:textId="132088E0" w:rsidR="00B22140" w:rsidRDefault="00B22140" w:rsidP="00B22140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y best friends are</w:t>
            </w:r>
            <w:r>
              <w:rPr>
                <w:sz w:val="24"/>
                <w:szCs w:val="24"/>
              </w:rPr>
              <w:tab/>
            </w:r>
          </w:p>
          <w:p w14:paraId="0AFE1B63" w14:textId="77777777" w:rsidR="00B22140" w:rsidRDefault="00B22140" w:rsidP="00B22140">
            <w:pPr>
              <w:tabs>
                <w:tab w:val="left" w:leader="dot" w:pos="4609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516D4B7A" w14:textId="77777777" w:rsidR="00B22140" w:rsidRDefault="00B22140" w:rsidP="00B22140">
            <w:pPr>
              <w:tabs>
                <w:tab w:val="left" w:leader="dot" w:pos="4609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1BB13317" w14:textId="77777777" w:rsidR="00F367F5" w:rsidRDefault="00B22140" w:rsidP="00B22140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7ED98945" w14:textId="77777777" w:rsidR="006E093B" w:rsidRDefault="006E093B" w:rsidP="00B22140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20D09C6C" w14:textId="7A7423C2" w:rsidR="006E093B" w:rsidRDefault="006E093B" w:rsidP="00B22140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</w:tc>
      </w:tr>
      <w:tr w:rsidR="00F367F5" w14:paraId="328F1D72" w14:textId="77777777" w:rsidTr="006E093B">
        <w:trPr>
          <w:trHeight w:val="4649"/>
        </w:trPr>
        <w:tc>
          <w:tcPr>
            <w:tcW w:w="4836" w:type="dxa"/>
            <w:tcBorders>
              <w:right w:val="single" w:sz="18" w:space="0" w:color="9BBB59" w:themeColor="accent3"/>
            </w:tcBorders>
            <w:vAlign w:val="center"/>
          </w:tcPr>
          <w:p w14:paraId="6CDA633D" w14:textId="77777777" w:rsidR="00F367F5" w:rsidRDefault="00F367F5" w:rsidP="007E668F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433A0AB1" wp14:editId="24B8F388">
                      <wp:extent cx="2808000" cy="430305"/>
                      <wp:effectExtent l="0" t="0" r="0" b="179705"/>
                      <wp:docPr id="19" name="Rectangular Callout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08000" cy="430305"/>
                              </a:xfrm>
                              <a:prstGeom prst="wedgeRectCallout">
                                <a:avLst>
                                  <a:gd name="adj1" fmla="val 1671"/>
                                  <a:gd name="adj2" fmla="val 9038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C60C5BB" w14:textId="46C28CBD" w:rsidR="00F367F5" w:rsidRDefault="00F367F5" w:rsidP="00F367F5">
                                  <w:r>
                                    <w:t>What do you like doing in normal life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33A0AB1" id="Rectangular Callout 19" o:spid="_x0000_s1031" type="#_x0000_t61" style="width:221.1pt;height:3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" adj="11161,30322" fillcolor="#eaf1dd [662]" stroked="f" strokeweight="2pt">
                      <v:textbox>
                        <w:txbxContent>
                          <w:p w14:paraId="3C60C5BB" w14:textId="46C28CBD" w:rsidR="00F367F5" w:rsidRDefault="00F367F5" w:rsidP="00F367F5">
                            <w:r>
                              <w:t>What do you like doing in normal life?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111E0DE1" w14:textId="77777777" w:rsidR="00F367F5" w:rsidRDefault="00F367F5" w:rsidP="007E668F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666369F7" wp14:editId="0EE52677">
                  <wp:extent cx="1202999" cy="719905"/>
                  <wp:effectExtent l="0" t="0" r="3810" b="4445"/>
                  <wp:docPr id="22" name="Picture 22" descr="A picture containing wheel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ortois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26938" cy="7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5" w:type="dxa"/>
            <w:tcBorders>
              <w:top w:val="single" w:sz="18" w:space="0" w:color="9BBB59" w:themeColor="accent3"/>
              <w:left w:val="single" w:sz="18" w:space="0" w:color="9BBB59" w:themeColor="accent3"/>
              <w:bottom w:val="single" w:sz="18" w:space="0" w:color="9BBB59" w:themeColor="accent3"/>
              <w:right w:val="single" w:sz="18" w:space="0" w:color="9BBB59" w:themeColor="accent3"/>
            </w:tcBorders>
            <w:vAlign w:val="center"/>
          </w:tcPr>
          <w:p w14:paraId="707311C4" w14:textId="47CD1672" w:rsidR="00B22140" w:rsidRDefault="00B22140" w:rsidP="00B22140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like</w:t>
            </w:r>
            <w:r>
              <w:rPr>
                <w:sz w:val="24"/>
                <w:szCs w:val="24"/>
              </w:rPr>
              <w:tab/>
            </w:r>
          </w:p>
          <w:p w14:paraId="097D703C" w14:textId="77777777" w:rsidR="00B22140" w:rsidRDefault="00B22140" w:rsidP="00B22140">
            <w:pPr>
              <w:tabs>
                <w:tab w:val="left" w:leader="dot" w:pos="4609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2C477428" w14:textId="77777777" w:rsidR="00B22140" w:rsidRDefault="00B22140" w:rsidP="00B22140">
            <w:pPr>
              <w:tabs>
                <w:tab w:val="left" w:leader="dot" w:pos="4609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37DCED10" w14:textId="77777777" w:rsidR="00F367F5" w:rsidRDefault="00B22140" w:rsidP="00B22140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0D62171A" w14:textId="77777777" w:rsidR="006E093B" w:rsidRDefault="006E093B" w:rsidP="00B22140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490727CF" w14:textId="071D04B5" w:rsidR="006E093B" w:rsidRDefault="006E093B" w:rsidP="00B22140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</w:tc>
      </w:tr>
    </w:tbl>
    <w:p w14:paraId="2DF6FF0E" w14:textId="77777777" w:rsidR="00247BDD" w:rsidRDefault="00247BD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579F08F" w14:textId="60DB263F" w:rsidR="002F14F1" w:rsidRDefault="002F14F1" w:rsidP="002F14F1">
      <w:pPr>
        <w:shd w:val="clear" w:color="auto" w:fill="EAF1DD" w:themeFill="accent3" w:themeFillTint="33"/>
        <w:rPr>
          <w:sz w:val="24"/>
          <w:szCs w:val="24"/>
        </w:rPr>
      </w:pPr>
      <w:r>
        <w:rPr>
          <w:sz w:val="24"/>
          <w:szCs w:val="24"/>
        </w:rPr>
        <w:lastRenderedPageBreak/>
        <w:t>All about lockdown</w:t>
      </w:r>
    </w:p>
    <w:p w14:paraId="17FE1138" w14:textId="525736FF" w:rsidR="009E20B5" w:rsidRDefault="009E20B5" w:rsidP="009E20B5">
      <w:pPr>
        <w:rPr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8"/>
        <w:gridCol w:w="4679"/>
      </w:tblGrid>
      <w:tr w:rsidR="008D6679" w14:paraId="32CA10EC" w14:textId="77777777" w:rsidTr="008D6679">
        <w:trPr>
          <w:trHeight w:val="3402"/>
        </w:trPr>
        <w:tc>
          <w:tcPr>
            <w:tcW w:w="4836" w:type="dxa"/>
            <w:tcBorders>
              <w:right w:val="single" w:sz="18" w:space="0" w:color="9BBB59" w:themeColor="accent3"/>
            </w:tcBorders>
            <w:vAlign w:val="center"/>
          </w:tcPr>
          <w:p w14:paraId="55AFAE46" w14:textId="77777777" w:rsidR="008D6679" w:rsidRDefault="008D6679" w:rsidP="007E668F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0CF80A33" wp14:editId="7B52070D">
                      <wp:extent cx="2808000" cy="576651"/>
                      <wp:effectExtent l="0" t="0" r="0" b="236220"/>
                      <wp:docPr id="26" name="Rectangular Callout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08000" cy="576651"/>
                              </a:xfrm>
                              <a:prstGeom prst="wedgeRectCallout">
                                <a:avLst>
                                  <a:gd name="adj1" fmla="val 1671"/>
                                  <a:gd name="adj2" fmla="val 9038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9BB68C8" w14:textId="0B6C0AE1" w:rsidR="008D6679" w:rsidRDefault="007F1896" w:rsidP="008D6679">
                                  <w:r>
                                    <w:t>How did you feel when your school closed</w:t>
                                  </w:r>
                                  <w:r w:rsidR="00875995">
                                    <w:t xml:space="preserve">? </w:t>
                                  </w:r>
                                  <w:r>
                                    <w:t>Circle your answe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CF80A33" id="Rectangular Callout 26" o:spid="_x0000_s1032" type="#_x0000_t61" style="width:221.1pt;height:4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" adj="11161,30322" fillcolor="#eaf1dd [662]" stroked="f" strokeweight="2pt">
                      <v:textbox>
                        <w:txbxContent>
                          <w:p w14:paraId="69BB68C8" w14:textId="0B6C0AE1" w:rsidR="008D6679" w:rsidRDefault="007F1896" w:rsidP="008D6679">
                            <w:r>
                              <w:t>How did you feel when your school closed</w:t>
                            </w:r>
                            <w:r w:rsidR="00875995">
                              <w:t xml:space="preserve">? </w:t>
                            </w:r>
                            <w:r>
                              <w:t>Circle your answer.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4FBDA9AA" w14:textId="77777777" w:rsidR="008D6679" w:rsidRDefault="008D6679" w:rsidP="007E668F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3B778077" wp14:editId="72883091">
                  <wp:extent cx="1202999" cy="719905"/>
                  <wp:effectExtent l="0" t="0" r="3810" b="4445"/>
                  <wp:docPr id="27" name="Picture 27" descr="A picture containing wheel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ortois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26938" cy="7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5" w:type="dxa"/>
            <w:tcBorders>
              <w:top w:val="single" w:sz="18" w:space="0" w:color="9BBB59" w:themeColor="accent3"/>
              <w:left w:val="single" w:sz="18" w:space="0" w:color="9BBB59" w:themeColor="accent3"/>
              <w:bottom w:val="single" w:sz="18" w:space="0" w:color="9BBB59" w:themeColor="accent3"/>
              <w:right w:val="single" w:sz="18" w:space="0" w:color="9BBB59" w:themeColor="accent3"/>
            </w:tcBorders>
            <w:vAlign w:val="center"/>
          </w:tcPr>
          <w:p w14:paraId="65EF85C0" w14:textId="77777777" w:rsidR="008D6679" w:rsidRDefault="008D6679" w:rsidP="008D6679">
            <w:pPr>
              <w:tabs>
                <w:tab w:val="left" w:leader="dot" w:pos="4609"/>
              </w:tabs>
              <w:spacing w:before="120" w:after="120" w:line="48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eased</w:t>
            </w:r>
          </w:p>
          <w:p w14:paraId="069F4F19" w14:textId="77777777" w:rsidR="008D6679" w:rsidRDefault="008D6679" w:rsidP="008D6679">
            <w:pPr>
              <w:tabs>
                <w:tab w:val="left" w:leader="dot" w:pos="4609"/>
              </w:tabs>
              <w:spacing w:before="120" w:after="120" w:line="48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d</w:t>
            </w:r>
          </w:p>
          <w:p w14:paraId="1793FBBC" w14:textId="77777777" w:rsidR="008D6679" w:rsidRDefault="008D6679" w:rsidP="008D6679">
            <w:pPr>
              <w:tabs>
                <w:tab w:val="left" w:leader="dot" w:pos="4609"/>
              </w:tabs>
              <w:spacing w:before="120" w:after="120" w:line="48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ried</w:t>
            </w:r>
          </w:p>
          <w:p w14:paraId="10AF5E87" w14:textId="22D5552D" w:rsidR="008D6679" w:rsidRDefault="008D6679" w:rsidP="008D6679">
            <w:pPr>
              <w:tabs>
                <w:tab w:val="left" w:leader="dot" w:pos="4609"/>
              </w:tabs>
              <w:spacing w:before="120" w:after="120" w:line="48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mething else</w:t>
            </w:r>
          </w:p>
        </w:tc>
      </w:tr>
      <w:tr w:rsidR="008D6679" w14:paraId="28F331D0" w14:textId="77777777" w:rsidTr="008D6679">
        <w:trPr>
          <w:trHeight w:val="4649"/>
        </w:trPr>
        <w:tc>
          <w:tcPr>
            <w:tcW w:w="4836" w:type="dxa"/>
            <w:tcBorders>
              <w:right w:val="single" w:sz="18" w:space="0" w:color="9BBB59" w:themeColor="accent3"/>
            </w:tcBorders>
            <w:vAlign w:val="center"/>
          </w:tcPr>
          <w:p w14:paraId="36CE8DF2" w14:textId="77777777" w:rsidR="008D6679" w:rsidRDefault="008D6679" w:rsidP="008D66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57E85AFE" wp14:editId="2ADC1C6F">
                      <wp:extent cx="2808000" cy="824248"/>
                      <wp:effectExtent l="0" t="0" r="0" b="344170"/>
                      <wp:docPr id="28" name="Rectangular Callout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08000" cy="824248"/>
                              </a:xfrm>
                              <a:prstGeom prst="wedgeRectCallout">
                                <a:avLst>
                                  <a:gd name="adj1" fmla="val 1671"/>
                                  <a:gd name="adj2" fmla="val 9038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D7680A6" w14:textId="46D844D7" w:rsidR="008D6679" w:rsidRDefault="008D6679" w:rsidP="008D6679">
                                  <w:r>
                                    <w:t>How do you feel now? Can you describe your feelings or draw a picture to show them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7E85AFE" id="Rectangular Callout 28" o:spid="_x0000_s1033" type="#_x0000_t61" style="width:221.1pt;height:6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" adj="11161,30322" fillcolor="#eaf1dd [662]" stroked="f" strokeweight="2pt">
                      <v:textbox>
                        <w:txbxContent>
                          <w:p w14:paraId="4D7680A6" w14:textId="46D844D7" w:rsidR="008D6679" w:rsidRDefault="008D6679" w:rsidP="008D6679">
                            <w:r>
                              <w:t>How do you feel now? Can you describe your feelings or draw a picture to show them?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1C5B3656" w14:textId="2D2844EC" w:rsidR="008D6679" w:rsidRDefault="008D6679" w:rsidP="008D66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7CE8DA90" wp14:editId="0C15B56F">
                  <wp:extent cx="1202999" cy="719905"/>
                  <wp:effectExtent l="0" t="0" r="3810" b="4445"/>
                  <wp:docPr id="29" name="Picture 29" descr="A picture containing wheel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ortois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26938" cy="7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5" w:type="dxa"/>
            <w:tcBorders>
              <w:top w:val="single" w:sz="18" w:space="0" w:color="9BBB59" w:themeColor="accent3"/>
              <w:left w:val="single" w:sz="18" w:space="0" w:color="9BBB59" w:themeColor="accent3"/>
              <w:bottom w:val="single" w:sz="18" w:space="0" w:color="9BBB59" w:themeColor="accent3"/>
              <w:right w:val="single" w:sz="18" w:space="0" w:color="9BBB59" w:themeColor="accent3"/>
            </w:tcBorders>
            <w:vAlign w:val="center"/>
          </w:tcPr>
          <w:p w14:paraId="72405469" w14:textId="77777777" w:rsidR="008D6679" w:rsidRDefault="008D6679" w:rsidP="008D6679">
            <w:pPr>
              <w:tabs>
                <w:tab w:val="left" w:leader="dot" w:pos="4609"/>
              </w:tabs>
              <w:spacing w:before="120" w:after="120" w:line="480" w:lineRule="auto"/>
              <w:jc w:val="center"/>
              <w:rPr>
                <w:sz w:val="24"/>
                <w:szCs w:val="24"/>
              </w:rPr>
            </w:pPr>
          </w:p>
        </w:tc>
      </w:tr>
      <w:tr w:rsidR="008D6679" w14:paraId="3F93857C" w14:textId="77777777" w:rsidTr="008D6679">
        <w:trPr>
          <w:trHeight w:val="4649"/>
        </w:trPr>
        <w:tc>
          <w:tcPr>
            <w:tcW w:w="4836" w:type="dxa"/>
            <w:tcBorders>
              <w:right w:val="single" w:sz="18" w:space="0" w:color="9BBB59" w:themeColor="accent3"/>
            </w:tcBorders>
            <w:vAlign w:val="center"/>
          </w:tcPr>
          <w:p w14:paraId="593A7B70" w14:textId="364F6465" w:rsidR="008D6679" w:rsidRDefault="008D6679" w:rsidP="008D66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1ECB35B5" wp14:editId="74D83160">
                      <wp:extent cx="2808000" cy="824248"/>
                      <wp:effectExtent l="0" t="0" r="0" b="344170"/>
                      <wp:docPr id="31" name="Rectangular Callout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08000" cy="824248"/>
                              </a:xfrm>
                              <a:prstGeom prst="wedgeRectCallout">
                                <a:avLst>
                                  <a:gd name="adj1" fmla="val 1671"/>
                                  <a:gd name="adj2" fmla="val 9038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84F4D1B" w14:textId="0E7EAFCC" w:rsidR="008D6679" w:rsidRDefault="008D6679" w:rsidP="008D6679">
                                  <w:r>
                                    <w:t>Are you doing anything different in lockdown? Write about it or draw a picture to show what you’re doing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ECB35B5" id="Rectangular Callout 31" o:spid="_x0000_s1034" type="#_x0000_t61" style="width:221.1pt;height:6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" adj="11161,30322" fillcolor="#eaf1dd [662]" stroked="f" strokeweight="2pt">
                      <v:textbox>
                        <w:txbxContent>
                          <w:p w14:paraId="484F4D1B" w14:textId="0E7EAFCC" w:rsidR="008D6679" w:rsidRDefault="008D6679" w:rsidP="008D6679">
                            <w:r>
                              <w:t>Are you doing anything different in lockdown? Write about it or draw a picture to show what you’re doing.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07BC8557" w14:textId="491D00CF" w:rsidR="008D6679" w:rsidRDefault="008D6679" w:rsidP="008D6679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78B4E7CD" wp14:editId="4F2DA52C">
                  <wp:extent cx="1202999" cy="719905"/>
                  <wp:effectExtent l="0" t="0" r="3810" b="4445"/>
                  <wp:docPr id="30" name="Picture 30" descr="A picture containing wheel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ortois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26938" cy="7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5" w:type="dxa"/>
            <w:tcBorders>
              <w:top w:val="single" w:sz="18" w:space="0" w:color="9BBB59" w:themeColor="accent3"/>
              <w:left w:val="single" w:sz="18" w:space="0" w:color="9BBB59" w:themeColor="accent3"/>
              <w:bottom w:val="single" w:sz="18" w:space="0" w:color="9BBB59" w:themeColor="accent3"/>
              <w:right w:val="single" w:sz="18" w:space="0" w:color="9BBB59" w:themeColor="accent3"/>
            </w:tcBorders>
            <w:vAlign w:val="center"/>
          </w:tcPr>
          <w:p w14:paraId="66540011" w14:textId="77777777" w:rsidR="008D6679" w:rsidRDefault="008D6679" w:rsidP="008D6679">
            <w:pPr>
              <w:tabs>
                <w:tab w:val="left" w:leader="dot" w:pos="4609"/>
              </w:tabs>
              <w:spacing w:before="120" w:after="120" w:line="480" w:lineRule="auto"/>
              <w:jc w:val="center"/>
              <w:rPr>
                <w:sz w:val="24"/>
                <w:szCs w:val="24"/>
              </w:rPr>
            </w:pPr>
          </w:p>
        </w:tc>
      </w:tr>
    </w:tbl>
    <w:p w14:paraId="3226F894" w14:textId="77777777" w:rsidR="007F1896" w:rsidRDefault="007F189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2"/>
        <w:gridCol w:w="4825"/>
      </w:tblGrid>
      <w:tr w:rsidR="007F1896" w14:paraId="755D02E5" w14:textId="77777777" w:rsidTr="00E629D5">
        <w:trPr>
          <w:trHeight w:val="4649"/>
        </w:trPr>
        <w:tc>
          <w:tcPr>
            <w:tcW w:w="4836" w:type="dxa"/>
            <w:tcBorders>
              <w:right w:val="single" w:sz="18" w:space="0" w:color="9BBB59" w:themeColor="accent3"/>
            </w:tcBorders>
            <w:vAlign w:val="center"/>
          </w:tcPr>
          <w:p w14:paraId="7F27DFB5" w14:textId="1F3E25AE" w:rsidR="007F1896" w:rsidRDefault="007F1896" w:rsidP="007E668F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2E38440D" wp14:editId="0E4C6546">
                      <wp:extent cx="2808000" cy="430305"/>
                      <wp:effectExtent l="0" t="0" r="0" b="179705"/>
                      <wp:docPr id="34" name="Rectangular Callout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08000" cy="430305"/>
                              </a:xfrm>
                              <a:prstGeom prst="wedgeRectCallout">
                                <a:avLst>
                                  <a:gd name="adj1" fmla="val 1671"/>
                                  <a:gd name="adj2" fmla="val 9038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D9F3196" w14:textId="6B366B27" w:rsidR="007F1896" w:rsidRDefault="007F1896" w:rsidP="007F1896">
                                  <w:r>
                                    <w:t>What do you like about lockdown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E38440D" id="Rectangular Callout 34" o:spid="_x0000_s1035" type="#_x0000_t61" style="width:221.1pt;height:3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" adj="11161,30322" fillcolor="#eaf1dd [662]" stroked="f" strokeweight="2pt">
                      <v:textbox>
                        <w:txbxContent>
                          <w:p w14:paraId="3D9F3196" w14:textId="6B366B27" w:rsidR="007F1896" w:rsidRDefault="007F1896" w:rsidP="007F1896">
                            <w:r>
                              <w:t>What do you like about lockdown?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37BE1F96" w14:textId="77777777" w:rsidR="007F1896" w:rsidRDefault="007F1896" w:rsidP="007E668F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64DF09A3" wp14:editId="5B81AAEC">
                  <wp:extent cx="1202999" cy="719905"/>
                  <wp:effectExtent l="0" t="0" r="3810" b="4445"/>
                  <wp:docPr id="33" name="Picture 33" descr="A picture containing wheel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ortois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26938" cy="7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5" w:type="dxa"/>
            <w:tcBorders>
              <w:top w:val="single" w:sz="18" w:space="0" w:color="9BBB59" w:themeColor="accent3"/>
              <w:left w:val="single" w:sz="18" w:space="0" w:color="9BBB59" w:themeColor="accent3"/>
              <w:bottom w:val="single" w:sz="18" w:space="0" w:color="9BBB59" w:themeColor="accent3"/>
              <w:right w:val="single" w:sz="18" w:space="0" w:color="9BBB59" w:themeColor="accent3"/>
            </w:tcBorders>
            <w:vAlign w:val="center"/>
          </w:tcPr>
          <w:p w14:paraId="1108A837" w14:textId="77777777" w:rsidR="007F1896" w:rsidRDefault="007F1896" w:rsidP="007F1896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like</w:t>
            </w:r>
            <w:r>
              <w:rPr>
                <w:sz w:val="24"/>
                <w:szCs w:val="24"/>
              </w:rPr>
              <w:tab/>
            </w:r>
          </w:p>
          <w:p w14:paraId="1429FB55" w14:textId="77777777" w:rsidR="007F1896" w:rsidRDefault="007F1896" w:rsidP="007F1896">
            <w:pPr>
              <w:tabs>
                <w:tab w:val="left" w:leader="dot" w:pos="4609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299BABF2" w14:textId="77777777" w:rsidR="007F1896" w:rsidRDefault="007F1896" w:rsidP="007F1896">
            <w:pPr>
              <w:tabs>
                <w:tab w:val="left" w:leader="dot" w:pos="4609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54202201" w14:textId="77777777" w:rsidR="007F1896" w:rsidRDefault="007F1896" w:rsidP="007F1896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6FC557F4" w14:textId="77777777" w:rsidR="007F1896" w:rsidRDefault="007F1896" w:rsidP="007F1896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13CE88A6" w14:textId="00CC1272" w:rsidR="007F1896" w:rsidRDefault="007F1896" w:rsidP="007F1896">
            <w:pPr>
              <w:tabs>
                <w:tab w:val="left" w:leader="dot" w:pos="4609"/>
              </w:tabs>
              <w:spacing w:before="120" w:after="120" w:line="48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</w:tc>
      </w:tr>
      <w:tr w:rsidR="007F1896" w14:paraId="6F3110DE" w14:textId="77777777" w:rsidTr="00E629D5">
        <w:trPr>
          <w:trHeight w:val="4649"/>
        </w:trPr>
        <w:tc>
          <w:tcPr>
            <w:tcW w:w="4836" w:type="dxa"/>
            <w:tcBorders>
              <w:right w:val="single" w:sz="18" w:space="0" w:color="9BBB59" w:themeColor="accent3"/>
            </w:tcBorders>
            <w:vAlign w:val="center"/>
          </w:tcPr>
          <w:p w14:paraId="7E5B5AB9" w14:textId="77777777" w:rsidR="007F1896" w:rsidRDefault="007F1896" w:rsidP="007E668F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57DCFF86" wp14:editId="54D4CC8E">
                      <wp:extent cx="2808000" cy="430305"/>
                      <wp:effectExtent l="0" t="0" r="0" b="179705"/>
                      <wp:docPr id="35" name="Rectangular Callout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08000" cy="430305"/>
                              </a:xfrm>
                              <a:prstGeom prst="wedgeRectCallout">
                                <a:avLst>
                                  <a:gd name="adj1" fmla="val 1671"/>
                                  <a:gd name="adj2" fmla="val 9038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243CFDE" w14:textId="04D86B7F" w:rsidR="007F1896" w:rsidRDefault="007F1896" w:rsidP="007F1896">
                                  <w:r>
                                    <w:t>What don’t you like about lockdown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7DCFF86" id="Rectangular Callout 35" o:spid="_x0000_s1036" type="#_x0000_t61" style="width:221.1pt;height:3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" adj="11161,30322" fillcolor="#eaf1dd [662]" stroked="f" strokeweight="2pt">
                      <v:textbox>
                        <w:txbxContent>
                          <w:p w14:paraId="6243CFDE" w14:textId="04D86B7F" w:rsidR="007F1896" w:rsidRDefault="007F1896" w:rsidP="007F1896">
                            <w:r>
                              <w:t>What don’t you like about lockdown?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4164AD95" w14:textId="38076266" w:rsidR="007F1896" w:rsidRDefault="007F1896" w:rsidP="007E668F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0E56B016" wp14:editId="2EADE4FB">
                  <wp:extent cx="1202999" cy="719905"/>
                  <wp:effectExtent l="0" t="0" r="3810" b="4445"/>
                  <wp:docPr id="36" name="Picture 36" descr="A picture containing wheel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ortois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26938" cy="7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5" w:type="dxa"/>
            <w:tcBorders>
              <w:top w:val="single" w:sz="18" w:space="0" w:color="9BBB59" w:themeColor="accent3"/>
              <w:left w:val="single" w:sz="18" w:space="0" w:color="9BBB59" w:themeColor="accent3"/>
              <w:bottom w:val="single" w:sz="18" w:space="0" w:color="9BBB59" w:themeColor="accent3"/>
              <w:right w:val="single" w:sz="18" w:space="0" w:color="9BBB59" w:themeColor="accent3"/>
            </w:tcBorders>
            <w:vAlign w:val="center"/>
          </w:tcPr>
          <w:p w14:paraId="47A75F4A" w14:textId="21EB3A59" w:rsidR="007F1896" w:rsidRDefault="007F1896" w:rsidP="007F1896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don’t like</w:t>
            </w:r>
            <w:r>
              <w:rPr>
                <w:sz w:val="24"/>
                <w:szCs w:val="24"/>
              </w:rPr>
              <w:tab/>
            </w:r>
          </w:p>
          <w:p w14:paraId="7AFF85DA" w14:textId="77777777" w:rsidR="007F1896" w:rsidRDefault="007F1896" w:rsidP="007F1896">
            <w:pPr>
              <w:tabs>
                <w:tab w:val="left" w:leader="dot" w:pos="4609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37BEF295" w14:textId="77777777" w:rsidR="007F1896" w:rsidRDefault="007F1896" w:rsidP="007F1896">
            <w:pPr>
              <w:tabs>
                <w:tab w:val="left" w:leader="dot" w:pos="4609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336D17AB" w14:textId="77777777" w:rsidR="007F1896" w:rsidRDefault="007F1896" w:rsidP="007F1896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7B31D748" w14:textId="77777777" w:rsidR="007F1896" w:rsidRDefault="007F1896" w:rsidP="007F1896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4E640C1A" w14:textId="421CCF08" w:rsidR="007F1896" w:rsidRDefault="007F1896" w:rsidP="007F1896">
            <w:pPr>
              <w:tabs>
                <w:tab w:val="left" w:leader="dot" w:pos="4605"/>
              </w:tabs>
              <w:spacing w:before="120" w:after="12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</w:tc>
      </w:tr>
      <w:tr w:rsidR="007F1896" w14:paraId="4AF537C0" w14:textId="77777777" w:rsidTr="00E629D5">
        <w:trPr>
          <w:trHeight w:val="4649"/>
        </w:trPr>
        <w:tc>
          <w:tcPr>
            <w:tcW w:w="4836" w:type="dxa"/>
            <w:tcBorders>
              <w:right w:val="single" w:sz="18" w:space="0" w:color="9BBB59" w:themeColor="accent3"/>
            </w:tcBorders>
            <w:vAlign w:val="center"/>
          </w:tcPr>
          <w:p w14:paraId="75AF5762" w14:textId="77777777" w:rsidR="007F1896" w:rsidRDefault="007F1896" w:rsidP="007E668F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inline distT="0" distB="0" distL="0" distR="0" wp14:anchorId="4D62B103" wp14:editId="5E2DA4F1">
                      <wp:extent cx="2808000" cy="576651"/>
                      <wp:effectExtent l="0" t="0" r="0" b="236220"/>
                      <wp:docPr id="37" name="Rectangular Callout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08000" cy="576651"/>
                              </a:xfrm>
                              <a:prstGeom prst="wedgeRectCallout">
                                <a:avLst>
                                  <a:gd name="adj1" fmla="val 1671"/>
                                  <a:gd name="adj2" fmla="val 90380"/>
                                </a:avLst>
                              </a:prstGeom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932566D" w14:textId="25F54764" w:rsidR="007F1896" w:rsidRDefault="007F1896" w:rsidP="007F1896">
                                  <w:r>
                                    <w:t>Finally, what three things are you most looking forward to doing after lockdown?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D62B103" id="Rectangular Callout 37" o:spid="_x0000_s1037" type="#_x0000_t61" style="width:221.1pt;height:4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" adj="11161,30322" fillcolor="#eaf1dd [662]" stroked="f" strokeweight="2pt">
                      <v:textbox>
                        <w:txbxContent>
                          <w:p w14:paraId="0932566D" w14:textId="25F54764" w:rsidR="007F1896" w:rsidRDefault="007F1896" w:rsidP="007F1896">
                            <w:r>
                              <w:t>Finally, what three things are you most looking forward to doing after lockdown?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5BFE8103" w14:textId="62B837C5" w:rsidR="007F1896" w:rsidRDefault="007F1896" w:rsidP="007E668F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5040736E" wp14:editId="53992E42">
                  <wp:extent cx="1202999" cy="719905"/>
                  <wp:effectExtent l="0" t="0" r="3810" b="4445"/>
                  <wp:docPr id="38" name="Picture 38" descr="A picture containing wheel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ortois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26938" cy="734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5" w:type="dxa"/>
            <w:tcBorders>
              <w:top w:val="single" w:sz="18" w:space="0" w:color="9BBB59" w:themeColor="accent3"/>
              <w:left w:val="single" w:sz="18" w:space="0" w:color="9BBB59" w:themeColor="accent3"/>
              <w:bottom w:val="single" w:sz="18" w:space="0" w:color="9BBB59" w:themeColor="accent3"/>
              <w:right w:val="single" w:sz="18" w:space="0" w:color="9BBB59" w:themeColor="accent3"/>
            </w:tcBorders>
            <w:vAlign w:val="center"/>
          </w:tcPr>
          <w:p w14:paraId="7AF1EA37" w14:textId="5252E9FE" w:rsidR="007F1896" w:rsidRDefault="007F1896" w:rsidP="00E629D5">
            <w:pPr>
              <w:pStyle w:val="ListParagraph"/>
              <w:numPr>
                <w:ilvl w:val="0"/>
                <w:numId w:val="7"/>
              </w:numPr>
              <w:tabs>
                <w:tab w:val="left" w:leader="dot" w:pos="4605"/>
              </w:tabs>
              <w:spacing w:before="120" w:after="120" w:line="480" w:lineRule="auto"/>
              <w:ind w:left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604EC9F3" w14:textId="39805B0C" w:rsidR="007F1896" w:rsidRDefault="007F1896" w:rsidP="007F1896">
            <w:pPr>
              <w:tabs>
                <w:tab w:val="left" w:leader="dot" w:pos="4605"/>
              </w:tabs>
              <w:spacing w:before="120" w:after="120" w:line="480" w:lineRule="auto"/>
              <w:ind w:left="36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171E4820" w14:textId="145F06CE" w:rsidR="00EF39CB" w:rsidRPr="00EF39CB" w:rsidRDefault="007F1896" w:rsidP="00EF39CB">
            <w:pPr>
              <w:pStyle w:val="ListParagraph"/>
              <w:numPr>
                <w:ilvl w:val="0"/>
                <w:numId w:val="7"/>
              </w:numPr>
              <w:tabs>
                <w:tab w:val="left" w:leader="dot" w:pos="4605"/>
              </w:tabs>
              <w:spacing w:before="120" w:after="120" w:line="480" w:lineRule="auto"/>
              <w:ind w:left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2850F626" w14:textId="77777777" w:rsidR="007F1896" w:rsidRDefault="007F1896" w:rsidP="007F1896">
            <w:pPr>
              <w:tabs>
                <w:tab w:val="left" w:leader="dot" w:pos="4605"/>
              </w:tabs>
              <w:spacing w:before="120" w:after="120" w:line="480" w:lineRule="auto"/>
              <w:ind w:left="36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30306880" w14:textId="77777777" w:rsidR="00EF39CB" w:rsidRPr="00EF39CB" w:rsidRDefault="00EF39CB" w:rsidP="00E629D5">
            <w:pPr>
              <w:pStyle w:val="ListParagraph"/>
              <w:numPr>
                <w:ilvl w:val="0"/>
                <w:numId w:val="7"/>
              </w:numPr>
              <w:tabs>
                <w:tab w:val="left" w:leader="dot" w:pos="4605"/>
              </w:tabs>
              <w:spacing w:before="120" w:after="120" w:line="480" w:lineRule="auto"/>
              <w:ind w:left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4DA841E8" w14:textId="25193F30" w:rsidR="007F1896" w:rsidRPr="007F1896" w:rsidRDefault="00EF39CB" w:rsidP="00EF39CB">
            <w:pPr>
              <w:tabs>
                <w:tab w:val="left" w:leader="dot" w:pos="4605"/>
              </w:tabs>
              <w:spacing w:before="120" w:after="120" w:line="480" w:lineRule="auto"/>
              <w:ind w:left="36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</w:tc>
      </w:tr>
    </w:tbl>
    <w:p w14:paraId="42874592" w14:textId="77777777" w:rsidR="002F14F1" w:rsidRPr="009E20B5" w:rsidRDefault="002F14F1" w:rsidP="009E20B5">
      <w:pPr>
        <w:rPr>
          <w:sz w:val="24"/>
          <w:szCs w:val="24"/>
        </w:rPr>
      </w:pPr>
    </w:p>
    <w:sectPr w:rsidR="002F14F1" w:rsidRPr="009E20B5" w:rsidSect="004E3BD3">
      <w:headerReference w:type="default" r:id="rId9"/>
      <w:footerReference w:type="default" r:id="rId10"/>
      <w:pgSz w:w="11906" w:h="16838"/>
      <w:pgMar w:top="1134" w:right="1134" w:bottom="851" w:left="1134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CFEBC1" w14:textId="77777777" w:rsidR="00723B38" w:rsidRDefault="00723B38" w:rsidP="00B55A21">
      <w:r>
        <w:separator/>
      </w:r>
    </w:p>
  </w:endnote>
  <w:endnote w:type="continuationSeparator" w:id="0">
    <w:p w14:paraId="08608D14" w14:textId="77777777" w:rsidR="00723B38" w:rsidRDefault="00723B38" w:rsidP="00B55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359886" w14:textId="3E436BBB" w:rsidR="00AB4659" w:rsidRPr="00B55A21" w:rsidRDefault="003544CE" w:rsidP="0078237D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820"/>
        <w:tab w:val="right" w:pos="9638"/>
      </w:tabs>
      <w:spacing w:before="120" w:line="240" w:lineRule="auto"/>
      <w:rPr>
        <w:rFonts w:ascii="Arial" w:hAnsi="Arial" w:cs="Arial"/>
        <w:color w:val="auto"/>
        <w:sz w:val="20"/>
      </w:rPr>
    </w:pPr>
    <w:r>
      <w:rPr>
        <w:rFonts w:ascii="Arial" w:hAnsi="Arial" w:cs="Arial"/>
        <w:color w:val="auto"/>
        <w:sz w:val="20"/>
      </w:rPr>
      <w:t>© www.teachit.co.uk 2020</w:t>
    </w:r>
    <w:r w:rsidR="00AB4659">
      <w:rPr>
        <w:rFonts w:ascii="Arial" w:hAnsi="Arial" w:cs="Arial"/>
        <w:color w:val="auto"/>
        <w:sz w:val="20"/>
      </w:rPr>
      <w:tab/>
    </w:r>
    <w:r w:rsidR="006C3082">
      <w:rPr>
        <w:rFonts w:ascii="Arial" w:hAnsi="Arial" w:cs="Arial"/>
        <w:color w:val="auto"/>
        <w:sz w:val="20"/>
      </w:rPr>
      <w:t>35947</w:t>
    </w:r>
    <w:r w:rsidR="00AB4659" w:rsidRPr="00B55A21">
      <w:rPr>
        <w:rFonts w:ascii="Arial" w:hAnsi="Arial" w:cs="Arial"/>
        <w:color w:val="auto"/>
        <w:sz w:val="20"/>
      </w:rPr>
      <w:tab/>
      <w:t xml:space="preserve">Page </w:t>
    </w:r>
    <w:r w:rsidR="00AB4659" w:rsidRPr="00B55A21">
      <w:rPr>
        <w:rFonts w:ascii="Arial" w:hAnsi="Arial" w:cs="Arial"/>
        <w:bCs/>
        <w:color w:val="auto"/>
        <w:sz w:val="20"/>
      </w:rPr>
      <w:fldChar w:fldCharType="begin"/>
    </w:r>
    <w:r w:rsidR="00AB4659" w:rsidRPr="00B55A21">
      <w:rPr>
        <w:rFonts w:ascii="Arial" w:hAnsi="Arial" w:cs="Arial"/>
        <w:bCs/>
        <w:color w:val="auto"/>
        <w:sz w:val="20"/>
      </w:rPr>
      <w:instrText xml:space="preserve"> PAGE  \* Arabic  \* MERGEFORMAT </w:instrText>
    </w:r>
    <w:r w:rsidR="00AB4659" w:rsidRPr="00B55A21">
      <w:rPr>
        <w:rFonts w:ascii="Arial" w:hAnsi="Arial" w:cs="Arial"/>
        <w:bCs/>
        <w:color w:val="auto"/>
        <w:sz w:val="20"/>
      </w:rPr>
      <w:fldChar w:fldCharType="separate"/>
    </w:r>
    <w:r w:rsidR="00871F9C">
      <w:rPr>
        <w:rFonts w:ascii="Arial" w:hAnsi="Arial" w:cs="Arial"/>
        <w:bCs/>
        <w:noProof/>
        <w:color w:val="auto"/>
        <w:sz w:val="20"/>
      </w:rPr>
      <w:t>1</w:t>
    </w:r>
    <w:r w:rsidR="00AB4659" w:rsidRPr="00B55A21">
      <w:rPr>
        <w:rFonts w:ascii="Arial" w:hAnsi="Arial" w:cs="Arial"/>
        <w:bCs/>
        <w:color w:val="auto"/>
        <w:sz w:val="20"/>
      </w:rPr>
      <w:fldChar w:fldCharType="end"/>
    </w:r>
    <w:r w:rsidR="00AB4659" w:rsidRPr="00B55A21">
      <w:rPr>
        <w:rFonts w:ascii="Arial" w:hAnsi="Arial" w:cs="Arial"/>
        <w:color w:val="auto"/>
        <w:sz w:val="20"/>
      </w:rPr>
      <w:t xml:space="preserve"> of </w:t>
    </w:r>
    <w:r w:rsidR="00AB4659" w:rsidRPr="00B55A21">
      <w:rPr>
        <w:rFonts w:ascii="Arial" w:hAnsi="Arial" w:cs="Arial"/>
        <w:bCs/>
        <w:color w:val="auto"/>
        <w:sz w:val="20"/>
      </w:rPr>
      <w:fldChar w:fldCharType="begin"/>
    </w:r>
    <w:r w:rsidR="00AB4659" w:rsidRPr="00B55A21">
      <w:rPr>
        <w:rFonts w:ascii="Arial" w:hAnsi="Arial" w:cs="Arial"/>
        <w:bCs/>
        <w:color w:val="auto"/>
        <w:sz w:val="20"/>
      </w:rPr>
      <w:instrText xml:space="preserve"> NUMPAGES  \* Arabic  \* MERGEFORMAT </w:instrText>
    </w:r>
    <w:r w:rsidR="00AB4659" w:rsidRPr="00B55A21">
      <w:rPr>
        <w:rFonts w:ascii="Arial" w:hAnsi="Arial" w:cs="Arial"/>
        <w:bCs/>
        <w:color w:val="auto"/>
        <w:sz w:val="20"/>
      </w:rPr>
      <w:fldChar w:fldCharType="separate"/>
    </w:r>
    <w:r w:rsidR="00871F9C">
      <w:rPr>
        <w:rFonts w:ascii="Arial" w:hAnsi="Arial" w:cs="Arial"/>
        <w:bCs/>
        <w:noProof/>
        <w:color w:val="auto"/>
        <w:sz w:val="20"/>
      </w:rPr>
      <w:t>4</w:t>
    </w:r>
    <w:r w:rsidR="00AB4659" w:rsidRPr="00B55A21">
      <w:rPr>
        <w:rFonts w:ascii="Arial" w:hAnsi="Arial" w:cs="Arial"/>
        <w:bCs/>
        <w:color w:val="auto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888AF3" w14:textId="77777777" w:rsidR="00723B38" w:rsidRDefault="00723B38" w:rsidP="00B55A21">
      <w:r>
        <w:separator/>
      </w:r>
    </w:p>
  </w:footnote>
  <w:footnote w:type="continuationSeparator" w:id="0">
    <w:p w14:paraId="52931C2F" w14:textId="77777777" w:rsidR="00723B38" w:rsidRDefault="00723B38" w:rsidP="00B55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A22429" w14:textId="6A3F4FD2" w:rsidR="00AB4659" w:rsidRPr="00B76C1C" w:rsidRDefault="00634109" w:rsidP="0078237D">
    <w:pPr>
      <w:pStyle w:val="Header"/>
      <w:pBdr>
        <w:bottom w:val="single" w:sz="4" w:space="1" w:color="auto"/>
      </w:pBdr>
      <w:spacing w:after="240" w:line="240" w:lineRule="auto"/>
      <w:jc w:val="right"/>
      <w:rPr>
        <w:rFonts w:ascii="Arial" w:hAnsi="Arial" w:cs="Arial"/>
        <w:color w:val="auto"/>
        <w:sz w:val="28"/>
      </w:rPr>
    </w:pPr>
    <w:r>
      <w:rPr>
        <w:rFonts w:ascii="Arial" w:hAnsi="Arial" w:cs="Arial"/>
        <w:color w:val="auto"/>
        <w:sz w:val="28"/>
      </w:rPr>
      <w:t xml:space="preserve">Living through lockdown – </w:t>
    </w:r>
    <w:r w:rsidR="00665064">
      <w:rPr>
        <w:rFonts w:ascii="Arial" w:hAnsi="Arial" w:cs="Arial"/>
        <w:color w:val="auto"/>
        <w:sz w:val="28"/>
      </w:rPr>
      <w:t>KS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72DDB"/>
    <w:multiLevelType w:val="hybridMultilevel"/>
    <w:tmpl w:val="E1D2C0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D7AB3"/>
    <w:multiLevelType w:val="hybridMultilevel"/>
    <w:tmpl w:val="F4EA45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4A79FB"/>
    <w:multiLevelType w:val="hybridMultilevel"/>
    <w:tmpl w:val="A9D622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5B1411"/>
    <w:multiLevelType w:val="hybridMultilevel"/>
    <w:tmpl w:val="AD448880"/>
    <w:lvl w:ilvl="0" w:tplc="25B84AF4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F73450"/>
    <w:multiLevelType w:val="hybridMultilevel"/>
    <w:tmpl w:val="C1F45DBC"/>
    <w:lvl w:ilvl="0" w:tplc="86CCBA7A">
      <w:start w:val="1"/>
      <w:numFmt w:val="lowerLetter"/>
      <w:lvlText w:val="%1."/>
      <w:lvlJc w:val="left"/>
      <w:pPr>
        <w:ind w:left="720" w:hanging="360"/>
      </w:pPr>
      <w:rPr>
        <w:b/>
        <w:color w:val="4F81BD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792C39"/>
    <w:multiLevelType w:val="hybridMultilevel"/>
    <w:tmpl w:val="5FAA5F98"/>
    <w:lvl w:ilvl="0" w:tplc="CA0A705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color w:val="4F81BD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A17E8B"/>
    <w:multiLevelType w:val="hybridMultilevel"/>
    <w:tmpl w:val="06EA9288"/>
    <w:lvl w:ilvl="0" w:tplc="F0184B46">
      <w:start w:val="1"/>
      <w:numFmt w:val="decimal"/>
      <w:lvlText w:val="%1."/>
      <w:lvlJc w:val="left"/>
      <w:pPr>
        <w:ind w:left="360" w:hanging="360"/>
      </w:pPr>
      <w:rPr>
        <w:rFonts w:ascii="Trebuchet MS" w:hAnsi="Trebuchet MS"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3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NDM0MTSyNLYwNzBW0lEKTi0uzszPAykwqgUA2q6eMCwAAAA="/>
  </w:docVars>
  <w:rsids>
    <w:rsidRoot w:val="009B65CB"/>
    <w:rsid w:val="00036CE2"/>
    <w:rsid w:val="00042872"/>
    <w:rsid w:val="0004799E"/>
    <w:rsid w:val="000751C5"/>
    <w:rsid w:val="0009769E"/>
    <w:rsid w:val="00133F74"/>
    <w:rsid w:val="001459E3"/>
    <w:rsid w:val="001E5150"/>
    <w:rsid w:val="001F438A"/>
    <w:rsid w:val="00245F7B"/>
    <w:rsid w:val="00247BDD"/>
    <w:rsid w:val="00252F84"/>
    <w:rsid w:val="00263C1C"/>
    <w:rsid w:val="00270BFA"/>
    <w:rsid w:val="002C33B6"/>
    <w:rsid w:val="002F0EE2"/>
    <w:rsid w:val="002F14F1"/>
    <w:rsid w:val="00320319"/>
    <w:rsid w:val="003544CE"/>
    <w:rsid w:val="00393459"/>
    <w:rsid w:val="003C39AC"/>
    <w:rsid w:val="0041293A"/>
    <w:rsid w:val="00435E67"/>
    <w:rsid w:val="004541FC"/>
    <w:rsid w:val="0046525E"/>
    <w:rsid w:val="00466855"/>
    <w:rsid w:val="004C6BFA"/>
    <w:rsid w:val="004E2316"/>
    <w:rsid w:val="004E3BD3"/>
    <w:rsid w:val="0059452D"/>
    <w:rsid w:val="005E0D60"/>
    <w:rsid w:val="00634109"/>
    <w:rsid w:val="00665064"/>
    <w:rsid w:val="00683310"/>
    <w:rsid w:val="006C3082"/>
    <w:rsid w:val="006E093B"/>
    <w:rsid w:val="00723B38"/>
    <w:rsid w:val="00725BBE"/>
    <w:rsid w:val="00752588"/>
    <w:rsid w:val="00762FE4"/>
    <w:rsid w:val="00776C0B"/>
    <w:rsid w:val="0078237D"/>
    <w:rsid w:val="00787162"/>
    <w:rsid w:val="007E467C"/>
    <w:rsid w:val="007F0B38"/>
    <w:rsid w:val="007F1896"/>
    <w:rsid w:val="00835433"/>
    <w:rsid w:val="00843822"/>
    <w:rsid w:val="0086365B"/>
    <w:rsid w:val="00871F9C"/>
    <w:rsid w:val="00875995"/>
    <w:rsid w:val="008A3D82"/>
    <w:rsid w:val="008B704B"/>
    <w:rsid w:val="008D6679"/>
    <w:rsid w:val="008D6716"/>
    <w:rsid w:val="00915190"/>
    <w:rsid w:val="009654B5"/>
    <w:rsid w:val="009713E9"/>
    <w:rsid w:val="00990C9A"/>
    <w:rsid w:val="009B65CB"/>
    <w:rsid w:val="009D699B"/>
    <w:rsid w:val="009E20B5"/>
    <w:rsid w:val="00A12EA1"/>
    <w:rsid w:val="00A36F62"/>
    <w:rsid w:val="00AA21FC"/>
    <w:rsid w:val="00AB4659"/>
    <w:rsid w:val="00AB5045"/>
    <w:rsid w:val="00B22140"/>
    <w:rsid w:val="00B55A21"/>
    <w:rsid w:val="00B76C1C"/>
    <w:rsid w:val="00BF7E37"/>
    <w:rsid w:val="00C059BE"/>
    <w:rsid w:val="00C40D31"/>
    <w:rsid w:val="00D1711F"/>
    <w:rsid w:val="00D21558"/>
    <w:rsid w:val="00D6161E"/>
    <w:rsid w:val="00DE3EEE"/>
    <w:rsid w:val="00DE4CBB"/>
    <w:rsid w:val="00E10348"/>
    <w:rsid w:val="00E13A52"/>
    <w:rsid w:val="00E26287"/>
    <w:rsid w:val="00E30F1A"/>
    <w:rsid w:val="00E61F4F"/>
    <w:rsid w:val="00E629D5"/>
    <w:rsid w:val="00E650B3"/>
    <w:rsid w:val="00E76122"/>
    <w:rsid w:val="00EE7D22"/>
    <w:rsid w:val="00EF39CB"/>
    <w:rsid w:val="00F367F5"/>
    <w:rsid w:val="00F450B6"/>
    <w:rsid w:val="00F675F6"/>
    <w:rsid w:val="00FD7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8BFE907"/>
  <w15:docId w15:val="{CF778C81-B5B4-CD4A-AA39-C82DE7AF0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="Trebuchet MS" w:hAnsi="Trebuchet M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7162"/>
    <w:pPr>
      <w:spacing w:line="276" w:lineRule="auto"/>
    </w:pPr>
    <w:rPr>
      <w:color w:val="000000"/>
      <w:sz w:val="22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162"/>
    <w:pPr>
      <w:keepNext/>
      <w:spacing w:after="240"/>
      <w:outlineLvl w:val="0"/>
    </w:pPr>
    <w:rPr>
      <w:rFonts w:eastAsia="Times New Roman"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achitnormal">
    <w:name w:val="Teachit normal"/>
    <w:basedOn w:val="Normal"/>
    <w:link w:val="TeachitnormalChar"/>
    <w:qFormat/>
    <w:rsid w:val="00B55A21"/>
    <w:rPr>
      <w:sz w:val="24"/>
      <w:szCs w:val="36"/>
    </w:rPr>
  </w:style>
  <w:style w:type="character" w:customStyle="1" w:styleId="TeachitnormalChar">
    <w:name w:val="Teachit normal Char"/>
    <w:link w:val="Teachitnormal"/>
    <w:rsid w:val="00B55A21"/>
    <w:rPr>
      <w:rFonts w:ascii="Trebuchet MS" w:hAnsi="Trebuchet MS"/>
      <w:sz w:val="24"/>
      <w:szCs w:val="36"/>
    </w:rPr>
  </w:style>
  <w:style w:type="paragraph" w:styleId="Header">
    <w:name w:val="header"/>
    <w:basedOn w:val="Normal"/>
    <w:link w:val="Head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A21"/>
  </w:style>
  <w:style w:type="paragraph" w:styleId="Footer">
    <w:name w:val="footer"/>
    <w:basedOn w:val="Normal"/>
    <w:link w:val="FooterChar"/>
    <w:uiPriority w:val="99"/>
    <w:unhideWhenUsed/>
    <w:rsid w:val="00B55A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A21"/>
  </w:style>
  <w:style w:type="character" w:styleId="Hyperlink">
    <w:name w:val="Hyperlink"/>
    <w:uiPriority w:val="99"/>
    <w:unhideWhenUsed/>
    <w:rsid w:val="00B55A21"/>
    <w:rPr>
      <w:color w:val="0095D9"/>
      <w:u w:val="single"/>
    </w:rPr>
  </w:style>
  <w:style w:type="character" w:customStyle="1" w:styleId="Heading1Char">
    <w:name w:val="Heading 1 Char"/>
    <w:link w:val="Heading1"/>
    <w:uiPriority w:val="9"/>
    <w:rsid w:val="00787162"/>
    <w:rPr>
      <w:rFonts w:eastAsia="Times New Roman" w:cs="Times New Roman"/>
      <w:bCs/>
      <w:color w:val="000000"/>
      <w:kern w:val="32"/>
      <w:sz w:val="28"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9B65CB"/>
    <w:pPr>
      <w:ind w:left="720"/>
      <w:contextualSpacing/>
    </w:pPr>
  </w:style>
  <w:style w:type="table" w:styleId="TableGrid">
    <w:name w:val="Table Grid"/>
    <w:basedOn w:val="TableNormal"/>
    <w:uiPriority w:val="39"/>
    <w:rsid w:val="002F0E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0EE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EE2"/>
    <w:rPr>
      <w:rFonts w:ascii="Tahoma" w:hAnsi="Tahoma" w:cs="Tahoma"/>
      <w:color w:val="000000"/>
      <w:sz w:val="16"/>
      <w:szCs w:val="1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D1711F"/>
    <w:rPr>
      <w:color w:val="808080"/>
    </w:rPr>
  </w:style>
  <w:style w:type="paragraph" w:styleId="NormalWeb">
    <w:name w:val="Normal (Web)"/>
    <w:basedOn w:val="Normal"/>
    <w:uiPriority w:val="99"/>
    <w:unhideWhenUsed/>
    <w:rsid w:val="00D1711F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E23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23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2316"/>
    <w:rPr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23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2316"/>
    <w:rPr>
      <w:b/>
      <w:bCs/>
      <w:color w:val="000000"/>
      <w:lang w:eastAsia="en-US"/>
    </w:rPr>
  </w:style>
  <w:style w:type="paragraph" w:styleId="Revision">
    <w:name w:val="Revision"/>
    <w:hidden/>
    <w:uiPriority w:val="99"/>
    <w:semiHidden/>
    <w:rsid w:val="004E2316"/>
    <w:rPr>
      <w:color w:val="000000"/>
      <w:sz w:val="22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157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869CA6-A2FE-4EBD-8798-E270DA103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QA</Company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it, part of the AQA family</dc:creator>
  <cp:lastModifiedBy>utl</cp:lastModifiedBy>
  <cp:revision>2</cp:revision>
  <cp:lastPrinted>2020-01-03T10:25:00Z</cp:lastPrinted>
  <dcterms:created xsi:type="dcterms:W3CDTF">2020-05-12T12:31:00Z</dcterms:created>
  <dcterms:modified xsi:type="dcterms:W3CDTF">2020-05-12T12:31:00Z</dcterms:modified>
</cp:coreProperties>
</file>